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E674D" w14:textId="77777777" w:rsidR="00C76E7F" w:rsidRDefault="00C76E7F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ordan Tatter Scholarship in Horticulture</w:t>
      </w:r>
    </w:p>
    <w:p w14:paraId="41CDC0BA" w14:textId="77777777" w:rsidR="00C76E7F" w:rsidRDefault="00C76E7F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ponsored by the Michigan Vegetable Council</w:t>
      </w:r>
    </w:p>
    <w:p w14:paraId="0D676B8D" w14:textId="77777777" w:rsidR="00C76E7F" w:rsidRDefault="00C76E7F">
      <w:pPr>
        <w:spacing w:after="0"/>
        <w:jc w:val="center"/>
        <w:rPr>
          <w:sz w:val="28"/>
          <w:szCs w:val="28"/>
        </w:rPr>
      </w:pPr>
      <w:r>
        <w:rPr>
          <w:b/>
          <w:sz w:val="28"/>
          <w:szCs w:val="28"/>
        </w:rPr>
        <w:t>and the Michigan Horticultural Society</w:t>
      </w:r>
    </w:p>
    <w:p w14:paraId="5395BABE" w14:textId="77777777" w:rsidR="00C76E7F" w:rsidRDefault="00C76E7F">
      <w:pPr>
        <w:shd w:val="clear" w:color="auto" w:fill="000000"/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Undergraduate Student Application Form</w:t>
      </w:r>
    </w:p>
    <w:p w14:paraId="3229DF8B" w14:textId="77777777" w:rsidR="00C76E7F" w:rsidRDefault="00C76E7F">
      <w:pPr>
        <w:spacing w:after="0"/>
        <w:jc w:val="center"/>
        <w:rPr>
          <w:sz w:val="28"/>
          <w:szCs w:val="28"/>
        </w:rPr>
      </w:pPr>
    </w:p>
    <w:p w14:paraId="0B71AD25" w14:textId="77777777" w:rsidR="00C76E7F" w:rsidRDefault="000018F5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Submission Deadline – October </w:t>
      </w:r>
      <w:r w:rsidR="00DA76FD">
        <w:rPr>
          <w:b/>
          <w:sz w:val="24"/>
          <w:szCs w:val="24"/>
        </w:rPr>
        <w:t>9</w:t>
      </w:r>
      <w:r w:rsidR="004B7ACE">
        <w:rPr>
          <w:b/>
          <w:sz w:val="24"/>
          <w:szCs w:val="24"/>
        </w:rPr>
        <w:t>, 2020</w:t>
      </w:r>
      <w:r w:rsidR="00C76E7F">
        <w:rPr>
          <w:b/>
          <w:sz w:val="24"/>
          <w:szCs w:val="24"/>
        </w:rPr>
        <w:tab/>
      </w:r>
      <w:r w:rsidR="00C76E7F">
        <w:rPr>
          <w:b/>
          <w:sz w:val="24"/>
          <w:szCs w:val="24"/>
        </w:rPr>
        <w:tab/>
      </w:r>
    </w:p>
    <w:p w14:paraId="230C0929" w14:textId="77777777" w:rsidR="00C76E7F" w:rsidRDefault="00C76E7F">
      <w:pPr>
        <w:spacing w:before="100" w:after="100"/>
        <w:rPr>
          <w:sz w:val="24"/>
          <w:szCs w:val="24"/>
        </w:rPr>
      </w:pPr>
      <w:r>
        <w:rPr>
          <w:sz w:val="24"/>
          <w:szCs w:val="24"/>
        </w:rPr>
        <w:t xml:space="preserve">Undergraduate students must be of junior status and show interest in working with the fruit and/vegetable industry. Recipients of this scholarship are </w:t>
      </w:r>
      <w:r>
        <w:rPr>
          <w:b/>
          <w:sz w:val="24"/>
          <w:szCs w:val="24"/>
        </w:rPr>
        <w:t>required</w:t>
      </w:r>
      <w:r>
        <w:rPr>
          <w:sz w:val="24"/>
          <w:szCs w:val="24"/>
        </w:rPr>
        <w:t xml:space="preserve"> to attend the banquet at their own expense at the Great Lakes Fruit and Vegetable Expo in Grand Rapids in early December. Please view the video at </w:t>
      </w:r>
      <w:hyperlink r:id="rId5" w:history="1">
        <w:r>
          <w:rPr>
            <w:rStyle w:val="Hyperlink"/>
          </w:rPr>
          <w:t>http://vimeo.com/29148310</w:t>
        </w:r>
      </w:hyperlink>
      <w:r>
        <w:rPr>
          <w:color w:val="000000"/>
        </w:rPr>
        <w:t xml:space="preserve"> before completing the application form.</w:t>
      </w:r>
    </w:p>
    <w:p w14:paraId="1FC81D86" w14:textId="77777777" w:rsidR="00C76E7F" w:rsidRDefault="00C76E7F">
      <w:pPr>
        <w:spacing w:after="0"/>
        <w:rPr>
          <w:sz w:val="24"/>
          <w:szCs w:val="24"/>
        </w:rPr>
      </w:pPr>
    </w:p>
    <w:p w14:paraId="5B2156EC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Name: ________________________ Email:</w:t>
      </w:r>
      <w:r>
        <w:rPr>
          <w:b/>
          <w:sz w:val="24"/>
          <w:szCs w:val="24"/>
        </w:rPr>
        <w:tab/>
        <w:t>___________________PID:_________________</w:t>
      </w:r>
    </w:p>
    <w:p w14:paraId="2910933F" w14:textId="77777777" w:rsidR="00C76E7F" w:rsidRDefault="00C76E7F">
      <w:pPr>
        <w:spacing w:after="0"/>
        <w:rPr>
          <w:b/>
          <w:sz w:val="24"/>
          <w:szCs w:val="24"/>
        </w:rPr>
      </w:pPr>
    </w:p>
    <w:p w14:paraId="7BEDA6DC" w14:textId="77777777" w:rsidR="00C76E7F" w:rsidRDefault="00C76E7F">
      <w:pPr>
        <w:spacing w:after="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Major:_</w:t>
      </w:r>
      <w:proofErr w:type="gramEnd"/>
      <w:r>
        <w:rPr>
          <w:b/>
          <w:sz w:val="24"/>
          <w:szCs w:val="24"/>
        </w:rPr>
        <w:t>___________________________________</w:t>
      </w:r>
    </w:p>
    <w:p w14:paraId="672730FE" w14:textId="77777777" w:rsidR="00C76E7F" w:rsidRDefault="00C76E7F">
      <w:pPr>
        <w:spacing w:after="0"/>
        <w:rPr>
          <w:b/>
          <w:sz w:val="24"/>
          <w:szCs w:val="24"/>
        </w:rPr>
      </w:pPr>
    </w:p>
    <w:p w14:paraId="658F6FD7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Local Address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4AC276B4" w14:textId="77777777" w:rsidR="00C76E7F" w:rsidRDefault="00C76E7F">
      <w:pPr>
        <w:spacing w:after="0"/>
        <w:rPr>
          <w:b/>
          <w:sz w:val="24"/>
          <w:szCs w:val="24"/>
        </w:rPr>
      </w:pPr>
    </w:p>
    <w:p w14:paraId="2150AAF0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elephone Number ___________________</w:t>
      </w:r>
    </w:p>
    <w:p w14:paraId="2EBA80F8" w14:textId="77777777" w:rsidR="00C76E7F" w:rsidRDefault="00C76E7F">
      <w:pPr>
        <w:spacing w:after="0"/>
        <w:rPr>
          <w:b/>
          <w:sz w:val="24"/>
          <w:szCs w:val="24"/>
        </w:rPr>
      </w:pPr>
    </w:p>
    <w:p w14:paraId="43F28462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GPA ___________________</w:t>
      </w:r>
    </w:p>
    <w:p w14:paraId="49CD78B8" w14:textId="77777777" w:rsidR="00C76E7F" w:rsidRDefault="00C76E7F">
      <w:pPr>
        <w:spacing w:after="0"/>
        <w:rPr>
          <w:b/>
          <w:sz w:val="24"/>
          <w:szCs w:val="24"/>
        </w:rPr>
      </w:pPr>
    </w:p>
    <w:p w14:paraId="6A9D11DE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articipation in student</w:t>
      </w:r>
      <w:r w:rsidR="008A17E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nd other organizations:</w:t>
      </w:r>
    </w:p>
    <w:p w14:paraId="26C3687D" w14:textId="77777777" w:rsidR="00C76E7F" w:rsidRDefault="00C76E7F">
      <w:pPr>
        <w:spacing w:after="0"/>
        <w:rPr>
          <w:b/>
          <w:sz w:val="24"/>
          <w:szCs w:val="24"/>
        </w:rPr>
      </w:pPr>
    </w:p>
    <w:p w14:paraId="318C3A09" w14:textId="77777777" w:rsidR="00C76E7F" w:rsidRDefault="00C76E7F">
      <w:pPr>
        <w:spacing w:after="0"/>
        <w:rPr>
          <w:b/>
          <w:sz w:val="24"/>
          <w:szCs w:val="24"/>
        </w:rPr>
      </w:pPr>
    </w:p>
    <w:p w14:paraId="6B9B2EB4" w14:textId="77777777" w:rsidR="00C76E7F" w:rsidRDefault="00C76E7F">
      <w:pPr>
        <w:spacing w:after="0"/>
        <w:rPr>
          <w:b/>
          <w:sz w:val="24"/>
          <w:szCs w:val="24"/>
        </w:rPr>
      </w:pPr>
    </w:p>
    <w:p w14:paraId="3B5B9B83" w14:textId="77777777" w:rsidR="00C76E7F" w:rsidRDefault="00C76E7F">
      <w:pPr>
        <w:spacing w:after="0"/>
        <w:rPr>
          <w:b/>
          <w:sz w:val="24"/>
          <w:szCs w:val="24"/>
        </w:rPr>
      </w:pPr>
    </w:p>
    <w:p w14:paraId="4469CEA0" w14:textId="77777777" w:rsidR="00C76E7F" w:rsidRDefault="00C76E7F">
      <w:pPr>
        <w:spacing w:after="0"/>
        <w:rPr>
          <w:b/>
          <w:sz w:val="24"/>
          <w:szCs w:val="24"/>
        </w:rPr>
      </w:pPr>
    </w:p>
    <w:p w14:paraId="2A28A864" w14:textId="77777777" w:rsidR="00C76E7F" w:rsidRDefault="00C76E7F">
      <w:pPr>
        <w:spacing w:after="0"/>
        <w:rPr>
          <w:b/>
          <w:sz w:val="24"/>
          <w:szCs w:val="24"/>
        </w:rPr>
      </w:pPr>
    </w:p>
    <w:p w14:paraId="74D0DD1E" w14:textId="77777777" w:rsidR="00C76E7F" w:rsidRDefault="00C76E7F">
      <w:pPr>
        <w:spacing w:after="0"/>
        <w:rPr>
          <w:b/>
          <w:sz w:val="24"/>
          <w:szCs w:val="24"/>
        </w:rPr>
      </w:pPr>
    </w:p>
    <w:p w14:paraId="0BBFAB1B" w14:textId="77777777" w:rsidR="00C76E7F" w:rsidRDefault="00C76E7F">
      <w:pPr>
        <w:spacing w:after="0"/>
        <w:rPr>
          <w:b/>
          <w:sz w:val="24"/>
          <w:szCs w:val="24"/>
        </w:rPr>
      </w:pPr>
    </w:p>
    <w:p w14:paraId="5313F12A" w14:textId="77777777" w:rsidR="00C76E7F" w:rsidRDefault="00C76E7F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Civic and public service:</w:t>
      </w:r>
    </w:p>
    <w:p w14:paraId="3F17C79A" w14:textId="77777777" w:rsidR="00C76E7F" w:rsidRDefault="00C76E7F">
      <w:pPr>
        <w:spacing w:after="0"/>
        <w:rPr>
          <w:sz w:val="24"/>
          <w:szCs w:val="24"/>
        </w:rPr>
      </w:pPr>
    </w:p>
    <w:p w14:paraId="0E5135A4" w14:textId="77777777" w:rsidR="00C76E7F" w:rsidRDefault="00C76E7F">
      <w:pPr>
        <w:spacing w:after="0"/>
        <w:rPr>
          <w:sz w:val="24"/>
          <w:szCs w:val="24"/>
        </w:rPr>
      </w:pPr>
    </w:p>
    <w:p w14:paraId="5C838E1F" w14:textId="77777777" w:rsidR="00C76E7F" w:rsidRDefault="00C76E7F">
      <w:pPr>
        <w:spacing w:after="0"/>
        <w:rPr>
          <w:sz w:val="24"/>
          <w:szCs w:val="24"/>
        </w:rPr>
      </w:pPr>
    </w:p>
    <w:p w14:paraId="3DF02848" w14:textId="77777777" w:rsidR="00C76E7F" w:rsidRDefault="00C76E7F">
      <w:pPr>
        <w:spacing w:after="0"/>
        <w:rPr>
          <w:sz w:val="24"/>
          <w:szCs w:val="24"/>
        </w:rPr>
      </w:pPr>
    </w:p>
    <w:p w14:paraId="41463703" w14:textId="77777777" w:rsidR="00C76E7F" w:rsidRDefault="00C76E7F">
      <w:pPr>
        <w:spacing w:after="0"/>
        <w:rPr>
          <w:sz w:val="24"/>
          <w:szCs w:val="24"/>
        </w:rPr>
      </w:pPr>
    </w:p>
    <w:p w14:paraId="3DB9344C" w14:textId="77777777" w:rsidR="00C76E7F" w:rsidRDefault="00C76E7F">
      <w:pPr>
        <w:spacing w:after="0"/>
        <w:rPr>
          <w:sz w:val="24"/>
          <w:szCs w:val="24"/>
        </w:rPr>
      </w:pPr>
    </w:p>
    <w:p w14:paraId="05182905" w14:textId="77777777" w:rsidR="00C76E7F" w:rsidRDefault="00C76E7F">
      <w:pPr>
        <w:spacing w:after="0"/>
        <w:rPr>
          <w:sz w:val="24"/>
          <w:szCs w:val="24"/>
        </w:rPr>
      </w:pPr>
    </w:p>
    <w:p w14:paraId="0AEA5D64" w14:textId="77777777" w:rsidR="00C76E7F" w:rsidRDefault="00C76E7F">
      <w:pPr>
        <w:spacing w:after="0"/>
        <w:rPr>
          <w:sz w:val="24"/>
          <w:szCs w:val="24"/>
        </w:rPr>
      </w:pPr>
    </w:p>
    <w:p w14:paraId="5C0D7E1F" w14:textId="77777777" w:rsidR="00C76E7F" w:rsidRDefault="00C76E7F">
      <w:pPr>
        <w:spacing w:after="0"/>
        <w:rPr>
          <w:sz w:val="24"/>
          <w:szCs w:val="24"/>
        </w:rPr>
      </w:pPr>
    </w:p>
    <w:p w14:paraId="0CAC5F54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cademic honors and awards:</w:t>
      </w:r>
    </w:p>
    <w:p w14:paraId="4BD1DADA" w14:textId="77777777" w:rsidR="00C76E7F" w:rsidRDefault="00C76E7F">
      <w:pPr>
        <w:spacing w:after="0"/>
        <w:rPr>
          <w:b/>
          <w:sz w:val="24"/>
          <w:szCs w:val="24"/>
        </w:rPr>
      </w:pPr>
    </w:p>
    <w:p w14:paraId="4CC5C605" w14:textId="77777777" w:rsidR="00C76E7F" w:rsidRDefault="00C76E7F">
      <w:pPr>
        <w:spacing w:after="0"/>
        <w:rPr>
          <w:b/>
          <w:sz w:val="24"/>
          <w:szCs w:val="24"/>
        </w:rPr>
      </w:pPr>
    </w:p>
    <w:p w14:paraId="5A4A8C13" w14:textId="77777777" w:rsidR="00C76E7F" w:rsidRDefault="00C76E7F">
      <w:pPr>
        <w:spacing w:after="0"/>
        <w:rPr>
          <w:b/>
          <w:sz w:val="24"/>
          <w:szCs w:val="24"/>
        </w:rPr>
      </w:pPr>
    </w:p>
    <w:p w14:paraId="78ECA212" w14:textId="77777777" w:rsidR="00C76E7F" w:rsidRDefault="00C76E7F">
      <w:pPr>
        <w:spacing w:after="0"/>
        <w:rPr>
          <w:b/>
          <w:sz w:val="24"/>
          <w:szCs w:val="24"/>
        </w:rPr>
      </w:pPr>
    </w:p>
    <w:p w14:paraId="29127F55" w14:textId="77777777" w:rsidR="00C76E7F" w:rsidRDefault="00C76E7F">
      <w:pPr>
        <w:spacing w:after="0"/>
        <w:rPr>
          <w:b/>
          <w:sz w:val="24"/>
          <w:szCs w:val="24"/>
        </w:rPr>
      </w:pPr>
    </w:p>
    <w:p w14:paraId="45AB9DD8" w14:textId="77777777" w:rsidR="00C76E7F" w:rsidRDefault="00C76E7F">
      <w:pPr>
        <w:spacing w:after="0"/>
        <w:rPr>
          <w:b/>
          <w:sz w:val="24"/>
          <w:szCs w:val="24"/>
        </w:rPr>
      </w:pPr>
    </w:p>
    <w:p w14:paraId="63D3499F" w14:textId="77777777" w:rsidR="00C76E7F" w:rsidRDefault="00C76E7F">
      <w:pPr>
        <w:spacing w:after="0"/>
        <w:rPr>
          <w:b/>
          <w:sz w:val="24"/>
          <w:szCs w:val="24"/>
        </w:rPr>
      </w:pPr>
    </w:p>
    <w:p w14:paraId="3BBC5704" w14:textId="77777777" w:rsidR="00C76E7F" w:rsidRDefault="00C76E7F">
      <w:pPr>
        <w:spacing w:after="0"/>
        <w:rPr>
          <w:b/>
          <w:sz w:val="24"/>
          <w:szCs w:val="24"/>
        </w:rPr>
      </w:pPr>
    </w:p>
    <w:p w14:paraId="436310C4" w14:textId="77777777" w:rsidR="00C76E7F" w:rsidRDefault="00C76E7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lease explain your work with the fruit and/or vegetable industry in the past and how you hope to work with the fruit and vegetable and/or fruit industry in the future.</w:t>
      </w:r>
    </w:p>
    <w:p w14:paraId="4A8700A6" w14:textId="77777777" w:rsidR="00C76E7F" w:rsidRDefault="00C76E7F">
      <w:pPr>
        <w:spacing w:after="0"/>
        <w:rPr>
          <w:b/>
          <w:sz w:val="24"/>
          <w:szCs w:val="24"/>
        </w:rPr>
      </w:pPr>
    </w:p>
    <w:p w14:paraId="3830CB27" w14:textId="77777777" w:rsidR="00C76E7F" w:rsidRDefault="00C76E7F">
      <w:pPr>
        <w:spacing w:after="0"/>
        <w:rPr>
          <w:b/>
          <w:sz w:val="24"/>
          <w:szCs w:val="24"/>
        </w:rPr>
      </w:pPr>
    </w:p>
    <w:p w14:paraId="42EE71C2" w14:textId="77777777" w:rsidR="00C76E7F" w:rsidRDefault="00C76E7F">
      <w:pPr>
        <w:spacing w:after="0"/>
        <w:rPr>
          <w:b/>
          <w:sz w:val="24"/>
          <w:szCs w:val="24"/>
        </w:rPr>
      </w:pPr>
    </w:p>
    <w:p w14:paraId="508EEA1B" w14:textId="77777777" w:rsidR="00C76E7F" w:rsidRDefault="00C76E7F">
      <w:pPr>
        <w:spacing w:after="0"/>
        <w:rPr>
          <w:b/>
          <w:sz w:val="24"/>
          <w:szCs w:val="24"/>
        </w:rPr>
      </w:pPr>
    </w:p>
    <w:p w14:paraId="15B7E45B" w14:textId="77777777" w:rsidR="00C76E7F" w:rsidRDefault="00C76E7F">
      <w:pPr>
        <w:spacing w:after="0"/>
        <w:rPr>
          <w:b/>
          <w:sz w:val="24"/>
          <w:szCs w:val="24"/>
        </w:rPr>
      </w:pPr>
    </w:p>
    <w:p w14:paraId="4AC022AB" w14:textId="77777777" w:rsidR="00C76E7F" w:rsidRDefault="00C76E7F">
      <w:pPr>
        <w:spacing w:after="0"/>
        <w:rPr>
          <w:b/>
          <w:sz w:val="24"/>
          <w:szCs w:val="24"/>
        </w:rPr>
      </w:pPr>
    </w:p>
    <w:p w14:paraId="47FEC905" w14:textId="77777777" w:rsidR="00C76E7F" w:rsidRDefault="00C76E7F">
      <w:pPr>
        <w:spacing w:after="0"/>
        <w:rPr>
          <w:b/>
          <w:sz w:val="24"/>
          <w:szCs w:val="24"/>
        </w:rPr>
      </w:pPr>
    </w:p>
    <w:p w14:paraId="1472A8EC" w14:textId="77777777" w:rsidR="00C76E7F" w:rsidRDefault="00C76E7F">
      <w:pPr>
        <w:spacing w:after="0"/>
        <w:rPr>
          <w:b/>
          <w:sz w:val="24"/>
          <w:szCs w:val="24"/>
        </w:rPr>
      </w:pPr>
    </w:p>
    <w:p w14:paraId="0DC732FD" w14:textId="77777777" w:rsidR="00C76E7F" w:rsidRDefault="00C76E7F">
      <w:pPr>
        <w:spacing w:after="0"/>
        <w:rPr>
          <w:b/>
          <w:sz w:val="24"/>
          <w:szCs w:val="24"/>
        </w:rPr>
      </w:pPr>
    </w:p>
    <w:p w14:paraId="2DFBD1CD" w14:textId="77777777" w:rsidR="00C76E7F" w:rsidRDefault="00C76E7F">
      <w:pPr>
        <w:spacing w:after="0"/>
        <w:rPr>
          <w:b/>
          <w:sz w:val="24"/>
          <w:szCs w:val="24"/>
        </w:rPr>
      </w:pPr>
    </w:p>
    <w:p w14:paraId="30AC80A9" w14:textId="77777777" w:rsidR="00C76E7F" w:rsidRDefault="00C76E7F">
      <w:pPr>
        <w:spacing w:after="0"/>
        <w:rPr>
          <w:b/>
          <w:sz w:val="24"/>
          <w:szCs w:val="24"/>
        </w:rPr>
      </w:pPr>
      <w:bookmarkStart w:id="0" w:name="_GoBack"/>
      <w:bookmarkEnd w:id="0"/>
    </w:p>
    <w:p w14:paraId="64D0AF68" w14:textId="77777777" w:rsidR="00C76E7F" w:rsidRDefault="00C76E7F">
      <w:pPr>
        <w:spacing w:after="0"/>
        <w:rPr>
          <w:b/>
          <w:sz w:val="24"/>
          <w:szCs w:val="24"/>
        </w:rPr>
      </w:pPr>
    </w:p>
    <w:p w14:paraId="34E604B8" w14:textId="77777777" w:rsidR="00C76E7F" w:rsidRDefault="00C76E7F">
      <w:pPr>
        <w:spacing w:after="0"/>
        <w:rPr>
          <w:b/>
          <w:sz w:val="24"/>
          <w:szCs w:val="24"/>
        </w:rPr>
      </w:pPr>
    </w:p>
    <w:p w14:paraId="774FDBCF" w14:textId="77777777" w:rsidR="00C76E7F" w:rsidRDefault="00C76E7F">
      <w:pPr>
        <w:spacing w:after="0"/>
        <w:rPr>
          <w:b/>
          <w:sz w:val="24"/>
          <w:szCs w:val="24"/>
        </w:rPr>
      </w:pPr>
    </w:p>
    <w:p w14:paraId="4DB093A7" w14:textId="77777777" w:rsidR="00C76E7F" w:rsidRDefault="00C76E7F">
      <w:pPr>
        <w:spacing w:after="0"/>
        <w:rPr>
          <w:b/>
          <w:sz w:val="24"/>
          <w:szCs w:val="24"/>
        </w:rPr>
      </w:pPr>
    </w:p>
    <w:p w14:paraId="0A1D4676" w14:textId="77777777" w:rsidR="00C76E7F" w:rsidRDefault="00C76E7F">
      <w:pPr>
        <w:spacing w:after="0"/>
        <w:rPr>
          <w:b/>
          <w:sz w:val="24"/>
          <w:szCs w:val="24"/>
        </w:rPr>
      </w:pPr>
    </w:p>
    <w:p w14:paraId="2024D9B6" w14:textId="77777777" w:rsidR="00C76E7F" w:rsidRDefault="00C76E7F">
      <w:pPr>
        <w:spacing w:after="0"/>
        <w:rPr>
          <w:b/>
          <w:sz w:val="24"/>
          <w:szCs w:val="24"/>
        </w:rPr>
      </w:pPr>
    </w:p>
    <w:p w14:paraId="40C0E17A" w14:textId="77777777" w:rsidR="00C76E7F" w:rsidRDefault="00C76E7F">
      <w:pPr>
        <w:spacing w:after="0"/>
        <w:rPr>
          <w:b/>
          <w:sz w:val="24"/>
          <w:szCs w:val="24"/>
        </w:rPr>
      </w:pPr>
    </w:p>
    <w:p w14:paraId="4296CE4D" w14:textId="77777777" w:rsidR="00C76E7F" w:rsidRDefault="00C76E7F">
      <w:pPr>
        <w:spacing w:after="0"/>
        <w:rPr>
          <w:b/>
          <w:sz w:val="24"/>
          <w:szCs w:val="24"/>
        </w:rPr>
      </w:pPr>
    </w:p>
    <w:p w14:paraId="2E7536AB" w14:textId="77777777" w:rsidR="00C76E7F" w:rsidRDefault="00C76E7F">
      <w:pPr>
        <w:spacing w:after="0"/>
        <w:rPr>
          <w:b/>
          <w:sz w:val="24"/>
          <w:szCs w:val="24"/>
        </w:rPr>
      </w:pPr>
    </w:p>
    <w:p w14:paraId="61BEF7AA" w14:textId="77777777" w:rsidR="00C76E7F" w:rsidRDefault="008A17E3" w:rsidP="008A17E3">
      <w:pPr>
        <w:tabs>
          <w:tab w:val="left" w:pos="6700"/>
        </w:tabs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63021C7" w14:textId="77777777" w:rsidR="00C76E7F" w:rsidRDefault="00C76E7F">
      <w:pPr>
        <w:spacing w:after="0"/>
        <w:rPr>
          <w:b/>
          <w:sz w:val="24"/>
          <w:szCs w:val="24"/>
        </w:rPr>
      </w:pPr>
    </w:p>
    <w:p w14:paraId="2F8CB426" w14:textId="77777777" w:rsidR="00C76E7F" w:rsidRDefault="00C76E7F">
      <w:pPr>
        <w:spacing w:after="0"/>
        <w:rPr>
          <w:b/>
          <w:sz w:val="24"/>
          <w:szCs w:val="24"/>
        </w:rPr>
      </w:pPr>
    </w:p>
    <w:p w14:paraId="43E7DC2A" w14:textId="77777777" w:rsidR="00C76E7F" w:rsidRDefault="00C76E7F">
      <w:pPr>
        <w:spacing w:after="0"/>
        <w:rPr>
          <w:b/>
          <w:sz w:val="24"/>
          <w:szCs w:val="24"/>
        </w:rPr>
      </w:pPr>
    </w:p>
    <w:p w14:paraId="30F6003D" w14:textId="77777777" w:rsidR="00C76E7F" w:rsidRDefault="00C76E7F">
      <w:pPr>
        <w:spacing w:after="0"/>
      </w:pPr>
      <w:r>
        <w:rPr>
          <w:b/>
          <w:sz w:val="24"/>
          <w:szCs w:val="24"/>
        </w:rPr>
        <w:t>Please submit this completed form as one single PDF fil</w:t>
      </w:r>
      <w:r w:rsidR="000018F5">
        <w:rPr>
          <w:b/>
          <w:sz w:val="24"/>
          <w:szCs w:val="24"/>
        </w:rPr>
        <w:t xml:space="preserve">e to </w:t>
      </w:r>
      <w:proofErr w:type="gramStart"/>
      <w:r w:rsidR="000018F5">
        <w:rPr>
          <w:b/>
          <w:sz w:val="24"/>
          <w:szCs w:val="24"/>
        </w:rPr>
        <w:t xml:space="preserve">flore@msu.edu </w:t>
      </w:r>
      <w:r w:rsidR="004D49F9">
        <w:rPr>
          <w:b/>
          <w:sz w:val="24"/>
          <w:szCs w:val="24"/>
        </w:rPr>
        <w:t>.</w:t>
      </w:r>
      <w:proofErr w:type="gramEnd"/>
      <w:r w:rsidR="004D49F9">
        <w:rPr>
          <w:b/>
          <w:sz w:val="24"/>
          <w:szCs w:val="24"/>
        </w:rPr>
        <w:t xml:space="preserve">, and </w:t>
      </w:r>
      <w:r w:rsidR="004D49F9" w:rsidRPr="004D49F9">
        <w:rPr>
          <w:b/>
          <w:sz w:val="24"/>
          <w:szCs w:val="24"/>
        </w:rPr>
        <w:t>Ben Smith &lt;ben@mihortsociety.com</w:t>
      </w:r>
      <w:r w:rsidR="00520097">
        <w:rPr>
          <w:b/>
          <w:sz w:val="24"/>
          <w:szCs w:val="24"/>
        </w:rPr>
        <w:t>.</w:t>
      </w:r>
      <w:r w:rsidR="000018F5">
        <w:rPr>
          <w:b/>
          <w:sz w:val="24"/>
          <w:szCs w:val="24"/>
        </w:rPr>
        <w:t xml:space="preserve">by October </w:t>
      </w:r>
      <w:r w:rsidR="00DA76FD">
        <w:rPr>
          <w:b/>
          <w:sz w:val="24"/>
          <w:szCs w:val="24"/>
        </w:rPr>
        <w:t>9,</w:t>
      </w:r>
      <w:r w:rsidR="008A17E3">
        <w:rPr>
          <w:b/>
          <w:sz w:val="24"/>
          <w:szCs w:val="24"/>
        </w:rPr>
        <w:t xml:space="preserve"> 20</w:t>
      </w:r>
      <w:r w:rsidR="00FB4040">
        <w:rPr>
          <w:b/>
          <w:sz w:val="24"/>
          <w:szCs w:val="24"/>
        </w:rPr>
        <w:t>20</w:t>
      </w:r>
      <w:r>
        <w:rPr>
          <w:b/>
          <w:sz w:val="24"/>
          <w:szCs w:val="24"/>
        </w:rPr>
        <w:t>. PLEASE NOTE:  ONLY ONE PDF FILE (THIS FORMAT ONLY) ACCEPTED PER APPLICANT.</w:t>
      </w:r>
      <w:r w:rsidR="00DA76FD">
        <w:rPr>
          <w:b/>
          <w:sz w:val="24"/>
          <w:szCs w:val="24"/>
        </w:rPr>
        <w:t xml:space="preserve"> Also include a short res</w:t>
      </w:r>
      <w:r w:rsidR="00234059">
        <w:rPr>
          <w:b/>
          <w:sz w:val="24"/>
          <w:szCs w:val="24"/>
        </w:rPr>
        <w:t>ume</w:t>
      </w:r>
      <w:r w:rsidR="00DA76FD">
        <w:rPr>
          <w:b/>
          <w:sz w:val="24"/>
          <w:szCs w:val="24"/>
        </w:rPr>
        <w:t>, and photograph of yourself to be used if selected for the award.</w:t>
      </w:r>
    </w:p>
    <w:sectPr w:rsidR="00C76E7F">
      <w:pgSz w:w="12240" w:h="15840"/>
      <w:pgMar w:top="720" w:right="1440" w:bottom="1440" w:left="1440" w:header="720" w:footer="720" w:gutter="0"/>
      <w:cols w:space="72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s7Q0NTKxNDM1MbBU0lEKTi0uzszPAykwrAUAn3/i/ywAAAA="/>
  </w:docVars>
  <w:rsids>
    <w:rsidRoot w:val="008A17E3"/>
    <w:rsid w:val="000018F5"/>
    <w:rsid w:val="002319F0"/>
    <w:rsid w:val="00234059"/>
    <w:rsid w:val="004B7ACE"/>
    <w:rsid w:val="004D49F9"/>
    <w:rsid w:val="00520097"/>
    <w:rsid w:val="008A17E3"/>
    <w:rsid w:val="00C76E7F"/>
    <w:rsid w:val="00DA76FD"/>
    <w:rsid w:val="00E941CE"/>
    <w:rsid w:val="00EF31AE"/>
    <w:rsid w:val="00FB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46B5D1B"/>
  <w14:defaultImageDpi w14:val="32767"/>
  <w15:chartTrackingRefBased/>
  <w15:docId w15:val="{8ACBC2E5-0E57-4144-8165-F2941DD7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semiHidden="1" w:uiPriority="72" w:unhideWhenUsed="1"/>
    <w:lsdException w:name="Plain Table 2" w:semiHidden="1" w:uiPriority="73" w:unhideWhenUsed="1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styleId="Hyperlink">
    <w:name w:val="Hyperlink"/>
    <w:basedOn w:val="DefaultParagraphFont0"/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vimeo.com/2914831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CFC68D-4B4E-4720-826D-DDB3213B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Links>
    <vt:vector size="6" baseType="variant">
      <vt:variant>
        <vt:i4>5963861</vt:i4>
      </vt:variant>
      <vt:variant>
        <vt:i4>0</vt:i4>
      </vt:variant>
      <vt:variant>
        <vt:i4>0</vt:i4>
      </vt:variant>
      <vt:variant>
        <vt:i4>5</vt:i4>
      </vt:variant>
      <vt:variant>
        <vt:lpwstr>http://vimeo.com/291483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erner</dc:creator>
  <cp:keywords/>
  <cp:lastModifiedBy>duynslag</cp:lastModifiedBy>
  <cp:revision>2</cp:revision>
  <cp:lastPrinted>1601-01-01T00:00:00Z</cp:lastPrinted>
  <dcterms:created xsi:type="dcterms:W3CDTF">2020-09-23T21:27:00Z</dcterms:created>
  <dcterms:modified xsi:type="dcterms:W3CDTF">2020-09-2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